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5278269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09778A">
        <w:rPr>
          <w:rFonts w:ascii="Arial" w:hAnsi="Arial" w:cs="Arial"/>
          <w:b/>
          <w:bCs/>
          <w:sz w:val="24"/>
        </w:rPr>
        <w:t>#17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</w:t>
      </w:r>
      <w:r w:rsidR="00ED04A2">
        <w:rPr>
          <w:rFonts w:ascii="Arial" w:hAnsi="Arial" w:cs="Arial"/>
          <w:b/>
          <w:bCs/>
          <w:sz w:val="24"/>
        </w:rPr>
        <w:t>09839</w:t>
      </w:r>
    </w:p>
    <w:p w14:paraId="410CAE7A" w14:textId="697E2623" w:rsidR="00B268C0" w:rsidRPr="00215BFC" w:rsidRDefault="0009778A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Dalla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17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21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6BE2BB0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09778A">
        <w:rPr>
          <w:rFonts w:ascii="Arial" w:hAnsi="Arial" w:cs="Arial"/>
          <w:b/>
          <w:bCs/>
          <w:sz w:val="36"/>
          <w:szCs w:val="36"/>
          <w:lang w:val="en-US"/>
        </w:rPr>
        <w:t>#17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21D7C42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09778A">
        <w:rPr>
          <w:b/>
          <w:bCs/>
          <w:color w:val="auto"/>
        </w:rPr>
        <w:t>#17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4BD593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hAnsi="Arial" w:cs="Arial"/>
              </w:rPr>
              <w:t>Dallas Ballroom D1-3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23EBF54A" w:rsidR="00987073" w:rsidRPr="003F457C" w:rsidRDefault="002F65B7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 w:rsidRPr="003F457C">
              <w:rPr>
                <w:rFonts w:ascii="Arial" w:hAnsi="Arial" w:cs="Arial"/>
                <w:color w:val="auto"/>
              </w:rPr>
              <w:t>Houston Ballroom A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16C782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eastAsia="Times New Roman" w:hAnsi="Arial" w:cs="Arial"/>
              </w:rPr>
              <w:t>Austin Ballroom 3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3805" w:type="dxa"/>
        <w:tblLayout w:type="fixed"/>
        <w:tblLook w:val="04A0" w:firstRow="1" w:lastRow="0" w:firstColumn="1" w:lastColumn="0" w:noHBand="0" w:noVBand="1"/>
        <w:tblPrChange w:id="0" w:author="Andrew Bennett/Communications Research /SRUK/Principal Engineer/Samsung Electronics" w:date="2025-11-20T19:45:00Z">
          <w:tblPr>
            <w:tblW w:w="24088" w:type="dxa"/>
            <w:tblLayout w:type="fixed"/>
            <w:tblLook w:val="04A0" w:firstRow="1" w:lastRow="0" w:firstColumn="1" w:lastColumn="0" w:noHBand="0" w:noVBand="1"/>
          </w:tblPr>
        </w:tblPrChange>
      </w:tblPr>
      <w:tblGrid>
        <w:gridCol w:w="557"/>
        <w:gridCol w:w="709"/>
        <w:gridCol w:w="932"/>
        <w:gridCol w:w="2045"/>
        <w:gridCol w:w="1843"/>
        <w:gridCol w:w="1668"/>
        <w:gridCol w:w="1734"/>
        <w:gridCol w:w="1701"/>
        <w:gridCol w:w="1842"/>
        <w:gridCol w:w="2552"/>
        <w:gridCol w:w="2410"/>
        <w:gridCol w:w="2977"/>
        <w:gridCol w:w="2835"/>
        <w:tblGridChange w:id="1">
          <w:tblGrid>
            <w:gridCol w:w="557"/>
            <w:gridCol w:w="709"/>
            <w:gridCol w:w="932"/>
            <w:gridCol w:w="2045"/>
            <w:gridCol w:w="1843"/>
            <w:gridCol w:w="567"/>
            <w:gridCol w:w="1101"/>
            <w:gridCol w:w="1734"/>
            <w:gridCol w:w="851"/>
            <w:gridCol w:w="850"/>
            <w:gridCol w:w="1842"/>
            <w:gridCol w:w="459"/>
            <w:gridCol w:w="851"/>
            <w:gridCol w:w="1242"/>
            <w:gridCol w:w="391"/>
            <w:gridCol w:w="459"/>
            <w:gridCol w:w="851"/>
            <w:gridCol w:w="709"/>
            <w:gridCol w:w="283"/>
            <w:gridCol w:w="391"/>
            <w:gridCol w:w="459"/>
            <w:gridCol w:w="851"/>
            <w:gridCol w:w="993"/>
            <w:gridCol w:w="674"/>
            <w:gridCol w:w="459"/>
            <w:gridCol w:w="851"/>
            <w:gridCol w:w="851"/>
            <w:gridCol w:w="283"/>
            <w:gridCol w:w="391"/>
            <w:gridCol w:w="459"/>
            <w:gridCol w:w="851"/>
          </w:tblGrid>
        </w:tblGridChange>
      </w:tblGrid>
      <w:tr w:rsidR="00160564" w:rsidRPr="00082901" w14:paraId="05A0962A" w14:textId="38BE1390" w:rsidTr="00160564">
        <w:trPr>
          <w:trHeight w:val="345"/>
          <w:trPrChange w:id="2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" w:author="Andrew Bennett/Communications Research /SRUK/Principal Engineer/Samsung Electronics" w:date="2025-11-20T19:45:00Z">
              <w:tcPr>
                <w:tcW w:w="557" w:type="dxa"/>
                <w:tcBorders>
                  <w:top w:val="single" w:sz="8" w:space="0" w:color="auto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" w:author="Andrew Bennett/Communications Research /SRUK/Principal Engineer/Samsung Electronics" w:date="2025-11-20T19:45:00Z">
              <w:tcPr>
                <w:tcW w:w="709" w:type="dxa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" w:author="Andrew Bennett/Communications Research /SRUK/Principal Engineer/Samsung Electronics" w:date="2025-11-20T19:45:00Z">
              <w:tcPr>
                <w:tcW w:w="932" w:type="dxa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88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6" w:author="Andrew Bennett/Communications Research /SRUK/Principal Engineer/Samsung Electronics" w:date="2025-11-20T19:45:00Z">
              <w:tcPr>
                <w:tcW w:w="3888" w:type="dxa"/>
                <w:gridSpan w:val="2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340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7" w:author="Andrew Bennett/Communications Research /SRUK/Principal Engineer/Samsung Electronics" w:date="2025-11-20T19:45:00Z">
              <w:tcPr>
                <w:tcW w:w="3402" w:type="dxa"/>
                <w:gridSpan w:val="3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54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8" w:author="Andrew Bennett/Communications Research /SRUK/Principal Engineer/Samsung Electronics" w:date="2025-11-20T19:45:00Z">
              <w:tcPr>
                <w:tcW w:w="3543" w:type="dxa"/>
                <w:gridSpan w:val="3"/>
                <w:tcBorders>
                  <w:top w:val="single" w:sz="8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49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  <w:tcPrChange w:id="9" w:author="Andrew Bennett/Communications Research /SRUK/Principal Engineer/Samsung Electronics" w:date="2025-11-20T19:45:00Z">
              <w:tcPr>
                <w:tcW w:w="5245" w:type="dxa"/>
                <w:gridSpan w:val="8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  <w:vAlign w:val="center"/>
                <w:hideMark/>
              </w:tcPr>
            </w:tcPrChange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tcPrChange w:id="10" w:author="Andrew Bennett/Communications Research /SRUK/Principal Engineer/Samsung Electronics" w:date="2025-11-20T19:45:00Z">
              <w:tcPr>
                <w:tcW w:w="5812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BDD7EE"/>
              </w:tcPr>
            </w:tcPrChange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D852BC" w:rsidRPr="00484169" w14:paraId="7547BED9" w14:textId="229F5A29" w:rsidTr="00160564">
        <w:tblPrEx>
          <w:tblPrExChange w:id="11" w:author="Andrew Bennett/Communications Research /SRUK/Principal Engineer/Samsung Electronics" w:date="2025-11-20T19:45:00Z">
            <w:tblPrEx>
              <w:tblW w:w="25789" w:type="dxa"/>
            </w:tblPrEx>
          </w:tblPrExChange>
        </w:tblPrEx>
        <w:trPr>
          <w:trHeight w:val="345"/>
          <w:trPrChange w:id="12" w:author="Andrew Bennett/Communications Research /SRUK/Principal Engineer/Samsung Electronics" w:date="2025-11-20T19:45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CAD7490" w14:textId="77777777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4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5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888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  <w:tcPrChange w:id="16" w:author="Andrew Bennett/Communications Research /SRUK/Principal Engineer/Samsung Electronics" w:date="2025-11-20T19:45:00Z">
              <w:tcPr>
                <w:tcW w:w="4455" w:type="dxa"/>
                <w:gridSpan w:val="3"/>
                <w:vMerge w:val="restart"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67C450C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</w:t>
            </w:r>
            <w:bookmarkStart w:id="17" w:name="_GoBack"/>
            <w:bookmarkEnd w:id="17"/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eting at 0900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8" w:author="Andrew Bennett/Communications Research /SRUK/Principal Engineer/Samsung Electronics" w:date="2025-11-20T19:45:00Z">
              <w:tcPr>
                <w:tcW w:w="3686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500912ED" w14:textId="5828530E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3E37BE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</w:t>
            </w:r>
          </w:p>
          <w:p w14:paraId="68717EDA" w14:textId="550721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9" w:author="Andrew Bennett/Communications Research /SRUK/Principal Engineer/Samsung Electronics" w:date="2025-11-20T19:45:00Z">
              <w:tcPr>
                <w:tcW w:w="4002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651C5273" w14:textId="42B26B02" w:rsidR="002C714B" w:rsidRPr="00160564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20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49A73F6E" w14:textId="5FFDFF57" w:rsidR="00465FC2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rPrChange w:id="21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</w:rPr>
                </w:rPrChange>
              </w:rPr>
            </w:pPr>
            <w:r w:rsidRPr="00160564">
              <w:rPr>
                <w:rFonts w:ascii="Arial" w:hAnsi="Arial" w:cs="Arial"/>
                <w:color w:val="auto"/>
                <w:sz w:val="16"/>
                <w:rPrChange w:id="22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</w:rPr>
                </w:rPrChange>
              </w:rPr>
              <w:t>TEI20_NetShare_Ph2-ARC (20.10)</w:t>
            </w:r>
            <w:r w:rsidR="00BB648A" w:rsidRPr="00160564">
              <w:rPr>
                <w:rFonts w:ascii="Arial" w:hAnsi="Arial" w:cs="Arial"/>
                <w:color w:val="auto"/>
                <w:sz w:val="16"/>
                <w:rPrChange w:id="23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</w:rPr>
                </w:rPrChange>
              </w:rPr>
              <w:t xml:space="preserve"> </w:t>
            </w:r>
            <w:r w:rsidR="001608D9" w:rsidRPr="00160564">
              <w:rPr>
                <w:rFonts w:ascii="Arial" w:hAnsi="Arial" w:cs="Arial"/>
                <w:color w:val="auto"/>
                <w:sz w:val="16"/>
                <w:rPrChange w:id="24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</w:rPr>
                </w:rPrChange>
              </w:rPr>
              <w:t>[1]</w:t>
            </w:r>
          </w:p>
          <w:p w14:paraId="06473BE2" w14:textId="2E3991AF" w:rsidR="002C714B" w:rsidRPr="00160564" w:rsidRDefault="00465FC2" w:rsidP="001608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hAnsi="Arial" w:cs="Arial"/>
                <w:color w:val="auto"/>
                <w:sz w:val="16"/>
                <w:rPrChange w:id="25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</w:rPr>
                </w:rPrChange>
              </w:rPr>
              <w:t>TEI20_</w:t>
            </w:r>
            <w:r w:rsidRPr="00160564">
              <w:rPr>
                <w:color w:val="auto"/>
                <w:rPrChange w:id="26" w:author="Andrew Bennett/Communications Research /SRUK/Principal Engineer/Samsung Electronics" w:date="2025-11-20T19:44:00Z">
                  <w:rPr>
                    <w:color w:val="70AD47" w:themeColor="accent6"/>
                  </w:rPr>
                </w:rPrChange>
              </w:rPr>
              <w:t xml:space="preserve"> </w:t>
            </w:r>
            <w:r w:rsidRPr="00160564">
              <w:rPr>
                <w:rFonts w:ascii="Arial" w:hAnsi="Arial" w:cs="Arial"/>
                <w:color w:val="auto"/>
                <w:sz w:val="16"/>
                <w:rPrChange w:id="27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</w:rPr>
                </w:rPrChange>
              </w:rPr>
              <w:t>TEI20_NEPS  (20.18)</w:t>
            </w:r>
            <w:r w:rsidR="00BB648A" w:rsidRPr="00160564">
              <w:rPr>
                <w:rFonts w:ascii="Arial" w:hAnsi="Arial" w:cs="Arial"/>
                <w:color w:val="auto"/>
                <w:sz w:val="16"/>
                <w:rPrChange w:id="28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</w:rPr>
                </w:rPrChange>
              </w:rPr>
              <w:t xml:space="preserve"> </w:t>
            </w:r>
            <w:r w:rsidR="001608D9" w:rsidRPr="00160564">
              <w:rPr>
                <w:rFonts w:ascii="Arial" w:hAnsi="Arial" w:cs="Arial"/>
                <w:color w:val="auto"/>
                <w:sz w:val="16"/>
                <w:rPrChange w:id="29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</w:rPr>
                </w:rPrChange>
              </w:rPr>
              <w:t>[0]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30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0A93FD24" w14:textId="7196C1AF" w:rsidR="002C714B" w:rsidRPr="00160564" w:rsidRDefault="00465FC2" w:rsidP="001608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1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Common Issues (4.1)</w:t>
            </w:r>
            <w:r w:rsidR="00BB648A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2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 </w:t>
            </w:r>
            <w:r w:rsidR="001608D9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3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[2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4" w:author="Andrew Bennett/Communications Research /SRUK/Principal Engineer/Samsung Electronics" w:date="2025-11-20T19:45:00Z">
              <w:tcPr>
                <w:tcW w:w="297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7206A43" w14:textId="4502EA51" w:rsidR="002C714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  <w:p w14:paraId="69790850" w14:textId="03BC4740" w:rsidR="006A1796" w:rsidRPr="00AE06FB" w:rsidRDefault="006A1796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5" w:author="Andrew Bennett/Communications Research /SRUK/Principal Engineer/Samsung Electronics" w:date="2025-11-20T19:45:00Z">
              <w:tcPr>
                <w:tcW w:w="283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FD8328A" w14:textId="1BE400FE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3576000A" w14:textId="3856A764" w:rsidTr="00160564">
        <w:tblPrEx>
          <w:tblPrExChange w:id="36" w:author="Andrew Bennett/Communications Research /SRUK/Principal Engineer/Samsung Electronics" w:date="2025-11-20T19:45:00Z">
            <w:tblPrEx>
              <w:tblW w:w="24479" w:type="dxa"/>
            </w:tblPrEx>
          </w:tblPrExChange>
        </w:tblPrEx>
        <w:trPr>
          <w:trHeight w:val="345"/>
          <w:trPrChange w:id="37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8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C717993" w14:textId="02426F1B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9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0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88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41" w:author="Andrew Bennett/Communications Research /SRUK/Principal Engineer/Samsung Electronics" w:date="2025-11-20T19:45:00Z">
              <w:tcPr>
                <w:tcW w:w="3888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86CF50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2" w:author="Andrew Bennett/Communications Research /SRUK/Principal Engineer/Samsung Electronics" w:date="2025-11-20T19:45:00Z">
              <w:tcPr>
                <w:tcW w:w="340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3CC0B7B" w14:textId="645C07CB" w:rsidR="002C714B" w:rsidRPr="00D26A9F" w:rsidRDefault="002C714B" w:rsidP="00EF518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35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43" w:author="Andrew Bennett/Communications Research /SRUK/Principal Engineer/Samsung Electronics" w:date="2025-11-20T19:45:00Z">
              <w:tcPr>
                <w:tcW w:w="3543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5E111E0" w14:textId="51C000C5" w:rsidR="002C714B" w:rsidRPr="00160564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44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18D6047F" w14:textId="6B8B9D0E" w:rsidR="002C714B" w:rsidRPr="00160564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5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hAnsi="Arial" w:cs="Arial"/>
                <w:color w:val="auto"/>
                <w:sz w:val="16"/>
                <w:szCs w:val="16"/>
                <w:rPrChange w:id="46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FS_SMS2EC_ARC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7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8.1) [15]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48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66778DF2" w14:textId="6615073D" w:rsidR="002C714B" w:rsidRPr="00160564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49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NG_RTC_Ph2 (19.2.2) [6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50" w:author="Andrew Bennett/Communications Research /SRUK/Principal Engineer/Samsung Electronics" w:date="2025-11-20T19:45:00Z">
              <w:tcPr>
                <w:tcW w:w="297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3B1BD13" w14:textId="4E2C058C" w:rsidR="00966C27" w:rsidRPr="0095206E" w:rsidRDefault="00966C27" w:rsidP="007E764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5206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95206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</w:t>
            </w:r>
            <w:r w:rsidRPr="0095206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</w:t>
            </w:r>
            <w:r w:rsidRPr="0095206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0AB418F7" w14:textId="1715A042" w:rsidR="007E7640" w:rsidRDefault="007E7640" w:rsidP="007E764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66C2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]</w:t>
            </w:r>
          </w:p>
          <w:p w14:paraId="4DD6B9EC" w14:textId="655FD62A" w:rsidR="006A1796" w:rsidRPr="00AE06FB" w:rsidRDefault="006A1796" w:rsidP="007E764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51" w:author="Andrew Bennett/Communications Research /SRUK/Principal Engineer/Samsung Electronics" w:date="2025-11-20T19:45:00Z">
              <w:tcPr>
                <w:tcW w:w="283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E917A15" w14:textId="77777777" w:rsidR="00966C27" w:rsidRDefault="00966C27" w:rsidP="00966C2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E5D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E5D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]</w:t>
            </w:r>
          </w:p>
          <w:p w14:paraId="61AD8E03" w14:textId="6C5F5370" w:rsidR="007E7640" w:rsidRDefault="007E7640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]</w:t>
            </w:r>
          </w:p>
          <w:p w14:paraId="7C69AB3F" w14:textId="6D53DE21" w:rsidR="000B6035" w:rsidRPr="00AE06FB" w:rsidRDefault="000B6035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4337B3D6" w14:textId="6276753E" w:rsidTr="00160564">
        <w:tblPrEx>
          <w:tblPrExChange w:id="52" w:author="Andrew Bennett/Communications Research /SRUK/Principal Engineer/Samsung Electronics" w:date="2025-11-20T19:45:00Z">
            <w:tblPrEx>
              <w:tblW w:w="24479" w:type="dxa"/>
            </w:tblPrEx>
          </w:tblPrExChange>
        </w:tblPrEx>
        <w:trPr>
          <w:trHeight w:val="345"/>
          <w:trPrChange w:id="53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4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AEC40E6" w14:textId="3BBE1D7C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5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56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88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57" w:author="Andrew Bennett/Communications Research /SRUK/Principal Engineer/Samsung Electronics" w:date="2025-11-20T19:45:00Z">
              <w:tcPr>
                <w:tcW w:w="3888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63A5C074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58" w:author="Andrew Bennett/Communications Research /SRUK/Principal Engineer/Samsung Electronics" w:date="2025-11-20T19:45:00Z">
              <w:tcPr>
                <w:tcW w:w="340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8D51873" w14:textId="297E7B0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99516C" w:rsidRPr="00995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</w:t>
            </w:r>
          </w:p>
        </w:tc>
        <w:tc>
          <w:tcPr>
            <w:tcW w:w="35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59" w:author="Andrew Bennett/Communications Research /SRUK/Principal Engineer/Samsung Electronics" w:date="2025-11-20T19:45:00Z">
              <w:tcPr>
                <w:tcW w:w="3543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217ECB6" w14:textId="2B37EB9E" w:rsidR="002C714B" w:rsidRPr="00160564" w:rsidRDefault="002C714B" w:rsidP="00622E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FD5983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="00FD5983" w:rsidRPr="00160564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60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1B72BB0" w14:textId="4FC39164" w:rsidR="002C714B" w:rsidRPr="00160564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61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62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Sensing_ARC (20.2.1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63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7AE0E266" w14:textId="1CAD8831" w:rsidR="002C714B" w:rsidRPr="0016056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64" w:author="Andrew Bennett/Communications Research /SRUK/Principal Engineer/Samsung Electronics" w:date="2025-11-20T19:45:00Z">
              <w:tcPr>
                <w:tcW w:w="297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91A4486" w14:textId="22BEBBF9" w:rsidR="006A1796" w:rsidRPr="00AE06FB" w:rsidRDefault="006A1796" w:rsidP="00DA0E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65" w:author="Andrew Bennett/Communications Research /SRUK/Principal Engineer/Samsung Electronics" w:date="2025-11-20T19:45:00Z">
              <w:tcPr>
                <w:tcW w:w="283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DAA3A0" w14:textId="241F6AB4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25574E0C" w14:textId="4C1F9897" w:rsidTr="00160564">
        <w:tblPrEx>
          <w:tblPrExChange w:id="66" w:author="Andrew Bennett/Communications Research /SRUK/Principal Engineer/Samsung Electronics" w:date="2025-11-20T19:45:00Z">
            <w:tblPrEx>
              <w:tblW w:w="24479" w:type="dxa"/>
            </w:tblPrEx>
          </w:tblPrExChange>
        </w:tblPrEx>
        <w:trPr>
          <w:trHeight w:val="345"/>
          <w:trPrChange w:id="67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68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69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70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88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71" w:author="Andrew Bennett/Communications Research /SRUK/Principal Engineer/Samsung Electronics" w:date="2025-11-20T19:45:00Z">
              <w:tcPr>
                <w:tcW w:w="3888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C1207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72" w:author="Andrew Bennett/Communications Research /SRUK/Principal Engineer/Samsung Electronics" w:date="2025-11-20T19:45:00Z">
              <w:tcPr>
                <w:tcW w:w="340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4106EAE4" w14:textId="1D7B1CBA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  <w:tcPrChange w:id="73" w:author="Andrew Bennett/Communications Research /SRUK/Principal Engineer/Samsung Electronics" w:date="2025-11-20T19:45:00Z">
              <w:tcPr>
                <w:tcW w:w="3543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hideMark/>
              </w:tcPr>
            </w:tcPrChange>
          </w:tcPr>
          <w:p w14:paraId="416E041F" w14:textId="60EDB526" w:rsidR="005B394E" w:rsidRPr="0016056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9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74" w:author="Andrew Bennett/Communications Research /SRUK/Principal Engineer/Samsung Electronics" w:date="2025-11-20T19:45:00Z">
              <w:tcPr>
                <w:tcW w:w="5636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34A0E431" w14:textId="09F55422" w:rsidR="005B394E" w:rsidRPr="0016056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75" w:author="Andrew Bennett/Communications Research /SRUK/Principal Engineer/Samsung Electronics" w:date="2025-11-20T19:45:00Z">
              <w:tcPr>
                <w:tcW w:w="5812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34BB9E2D" w14:textId="3E1886B6" w:rsidTr="00160564">
        <w:tblPrEx>
          <w:tblPrExChange w:id="76" w:author="Andrew Bennett/Communications Research /SRUK/Principal Engineer/Samsung Electronics" w:date="2025-11-20T19:45:00Z">
            <w:tblPrEx>
              <w:tblW w:w="25789" w:type="dxa"/>
            </w:tblPrEx>
          </w:tblPrExChange>
        </w:tblPrEx>
        <w:trPr>
          <w:trHeight w:val="345"/>
          <w:trPrChange w:id="77" w:author="Andrew Bennett/Communications Research /SRUK/Principal Engineer/Samsung Electronics" w:date="2025-11-20T19:45:00Z">
            <w:trPr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78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159F2C2" w14:textId="77777777" w:rsidR="0078603F" w:rsidRPr="00457101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79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2C2D27F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80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71219B1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888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  <w:tcPrChange w:id="81" w:author="Andrew Bennett/Communications Research /SRUK/Principal Engineer/Samsung Electronics" w:date="2025-11-20T19:45:00Z">
              <w:tcPr>
                <w:tcW w:w="4455" w:type="dxa"/>
                <w:gridSpan w:val="3"/>
                <w:vMerge w:val="restart"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DC461F7" w14:textId="3B4ED76D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F51DC39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1]</w:t>
            </w:r>
          </w:p>
          <w:p w14:paraId="543416F8" w14:textId="3D56C953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3] (inc MINT_Ph2)</w:t>
            </w:r>
          </w:p>
          <w:p w14:paraId="6973D8BE" w14:textId="77777777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6C70870C" w14:textId="08784196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82" w:author="Andrew Bennett/Communications Research /SRUK/Principal Engineer/Samsung Electronics" w:date="2025-11-20T19:45:00Z">
              <w:tcPr>
                <w:tcW w:w="3686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72476089" w14:textId="77777777" w:rsidR="0078603F" w:rsidRPr="00425473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3F9B8D8" w14:textId="47D26783" w:rsidR="0078603F" w:rsidRPr="0089733D" w:rsidRDefault="0078603F" w:rsidP="0089733D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16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, WT5, WT2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3</w:t>
            </w:r>
          </w:p>
        </w:tc>
        <w:tc>
          <w:tcPr>
            <w:tcW w:w="35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83" w:author="Andrew Bennett/Communications Research /SRUK/Principal Engineer/Samsung Electronics" w:date="2025-11-20T19:45:00Z">
              <w:tcPr>
                <w:tcW w:w="4002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7EBCFACF" w14:textId="77777777" w:rsidR="0078603F" w:rsidRPr="00160564" w:rsidRDefault="0078603F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70221D44" w14:textId="24646AA3" w:rsidR="00BF77A1" w:rsidRPr="00160564" w:rsidRDefault="00BF77A1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84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sz w:val="16"/>
                    <w:szCs w:val="16"/>
                    <w:lang w:eastAsia="ar-SA"/>
                  </w:rPr>
                </w:rPrChange>
              </w:rPr>
              <w:t>WT3, WT4, WT1.2 (all topics time permitting)</w:t>
            </w:r>
          </w:p>
          <w:p w14:paraId="0E34F616" w14:textId="0A0CBD4F" w:rsidR="0078603F" w:rsidRPr="00160564" w:rsidRDefault="0078603F" w:rsidP="00BF77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85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78E8A243" w14:textId="01AF7971" w:rsidR="00A40616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6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7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6.7</w:t>
            </w:r>
            <w:r w:rsidR="00A4061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8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 </w:t>
            </w:r>
            <w:r w:rsidR="006A179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9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[0]</w:t>
            </w:r>
          </w:p>
          <w:p w14:paraId="32C49C8B" w14:textId="5817CAC6" w:rsidR="00465FC2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0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1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eNA_Ph2</w:t>
            </w:r>
            <w:r w:rsidRPr="00160564">
              <w:rPr>
                <w:rFonts w:eastAsia="Times New Roman" w:cs="Arial"/>
                <w:color w:val="auto"/>
                <w:sz w:val="16"/>
                <w:szCs w:val="16"/>
                <w:rPrChange w:id="92" w:author="Andrew Bennett/Communications Research /SRUK/Principal Engineer/Samsung Electronics" w:date="2025-11-20T19:44:00Z">
                  <w:rPr>
                    <w:rFonts w:eastAsia="Times New Roman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</w:t>
            </w: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3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8.1)</w:t>
            </w:r>
            <w:r w:rsidR="00A4061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4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 [1]</w:t>
            </w: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5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 </w:t>
            </w:r>
          </w:p>
          <w:p w14:paraId="3BB64355" w14:textId="43D2A337" w:rsidR="00465FC2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6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7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eNA_Ph3 (9.23.2)</w:t>
            </w:r>
            <w:r w:rsidR="00A4061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8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 </w:t>
            </w:r>
            <w:r w:rsidR="006A179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9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[0]</w:t>
            </w:r>
          </w:p>
          <w:p w14:paraId="0E54C0AA" w14:textId="02CC538C" w:rsidR="0078603F" w:rsidRPr="00160564" w:rsidRDefault="00465FC2" w:rsidP="006A179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00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5GSAT_ARCH</w:t>
            </w:r>
            <w:r w:rsidRPr="00160564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01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 </w:t>
            </w: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02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(8.11)</w:t>
            </w:r>
            <w:r w:rsidR="00A4061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03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 </w:t>
            </w:r>
            <w:r w:rsidR="006A179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04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[0]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105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17DCB506" w14:textId="73ADCED0" w:rsidR="0078603F" w:rsidRPr="00160564" w:rsidRDefault="00465FC2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6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7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19.49</w:t>
            </w:r>
            <w:r w:rsidR="00A4061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8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</w:t>
            </w:r>
            <w:r w:rsidR="006A179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09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[0]</w:t>
            </w:r>
          </w:p>
          <w:p w14:paraId="20D165A3" w14:textId="6363E431" w:rsidR="00A40616" w:rsidRPr="00160564" w:rsidRDefault="00A40616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" w:author="Andrew Bennett/Communications Research /SRUK/Principal Engineer/Samsung Electronics" w:date="2025-11-20T19:45:00Z">
              <w:tcPr>
                <w:tcW w:w="297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0F315BB" w14:textId="77777777" w:rsidR="00361B91" w:rsidRDefault="000B6035" w:rsidP="000B603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2</w:t>
            </w:r>
            <w:r>
              <w:rPr>
                <w:rFonts w:eastAsia="Times New Roman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1) [1]</w:t>
            </w:r>
          </w:p>
          <w:p w14:paraId="46B917CF" w14:textId="546081C4" w:rsidR="00361B91" w:rsidRDefault="00361B91" w:rsidP="000B603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]</w:t>
            </w:r>
          </w:p>
          <w:p w14:paraId="3BD373D8" w14:textId="77777777" w:rsidR="000B6035" w:rsidRDefault="00361B91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3]</w:t>
            </w:r>
          </w:p>
          <w:p w14:paraId="43903CDA" w14:textId="5C6EA503" w:rsidR="000A092A" w:rsidRPr="00AE06FB" w:rsidRDefault="000A092A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2]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" w:author="Andrew Bennett/Communications Research /SRUK/Principal Engineer/Samsung Electronics" w:date="2025-11-20T19:45:00Z">
              <w:tcPr>
                <w:tcW w:w="283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3110919" w14:textId="5F0DA5E9" w:rsidR="0078603F" w:rsidRPr="00AE06FB" w:rsidRDefault="0078603F" w:rsidP="001608D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099C9D48" w14:textId="43E9FD8A" w:rsidTr="00160564">
        <w:tblPrEx>
          <w:tblPrExChange w:id="112" w:author="Andrew Bennett/Communications Research /SRUK/Principal Engineer/Samsung Electronics" w:date="2025-11-20T19:45:00Z">
            <w:tblPrEx>
              <w:tblW w:w="24479" w:type="dxa"/>
            </w:tblPrEx>
          </w:tblPrExChange>
        </w:tblPrEx>
        <w:trPr>
          <w:trHeight w:val="345"/>
          <w:trPrChange w:id="113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14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15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16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88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117" w:author="Andrew Bennett/Communications Research /SRUK/Principal Engineer/Samsung Electronics" w:date="2025-11-20T19:45:00Z">
              <w:tcPr>
                <w:tcW w:w="3888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136479CE" w14:textId="77777777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18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12DDC7C" w14:textId="0CE001B2" w:rsidR="00964FA5" w:rsidRPr="0013243A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19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0A180DF" w14:textId="46575F17" w:rsidR="00964FA5" w:rsidRPr="002C714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20" w:author="Andrew Bennett/Communications Research /SRUK/Principal Engineer/Samsung Electronics" w:date="2025-11-20T19:45:00Z">
              <w:tcPr>
                <w:tcW w:w="170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752B314" w14:textId="40E2AAE3" w:rsidR="00964FA5" w:rsidRPr="0016056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21" w:author="Andrew Bennett/Communications Research /SRUK/Principal Engineer/Samsung Electronics" w:date="2025-11-20T19:45:00Z">
              <w:tcPr>
                <w:tcW w:w="184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ED9A4DC" w14:textId="0AC05977" w:rsidR="00964FA5" w:rsidRPr="0016056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tcPrChange w:id="122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45E7437" w14:textId="77777777" w:rsidR="00465FC2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23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hAnsi="Arial" w:cs="Arial"/>
                <w:color w:val="auto"/>
                <w:sz w:val="16"/>
                <w:szCs w:val="16"/>
                <w:rPrChange w:id="124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FS_NG_RTC_Ph3_ARC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25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7.1) [17]</w:t>
            </w:r>
          </w:p>
          <w:p w14:paraId="2896AB8F" w14:textId="71746106" w:rsidR="00964FA5" w:rsidRPr="0016056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tcPrChange w:id="126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465C835F" w14:textId="77777777" w:rsidR="00465FC2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27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28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FS_5GSAT_Ph4_ARC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29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1.1) [5]</w:t>
            </w:r>
          </w:p>
          <w:p w14:paraId="1E964817" w14:textId="18BB0F87" w:rsidR="00964FA5" w:rsidRPr="0016056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30" w:author="Andrew Bennett/Communications Research /SRUK/Principal Engineer/Samsung Electronics" w:date="2025-11-20T19:45:00Z">
              <w:tcPr>
                <w:tcW w:w="297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24C73A3C" w14:textId="77777777" w:rsidR="007E7640" w:rsidRDefault="000B603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7E764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2]</w:t>
            </w:r>
          </w:p>
          <w:p w14:paraId="534CCF53" w14:textId="56A1BE8D" w:rsidR="000B6035" w:rsidRDefault="000B603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7E764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]</w:t>
            </w:r>
          </w:p>
          <w:p w14:paraId="7DC5FB39" w14:textId="29A2CD03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31" w:author="Andrew Bennett/Communications Research /SRUK/Principal Engineer/Samsung Electronics" w:date="2025-11-20T19:45:00Z">
              <w:tcPr>
                <w:tcW w:w="283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052B91F" w14:textId="22D93E98" w:rsidR="006A1796" w:rsidRDefault="006A1796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7E764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]</w:t>
            </w:r>
          </w:p>
          <w:p w14:paraId="280C0C95" w14:textId="3D262878" w:rsidR="006A1796" w:rsidRPr="00AE06FB" w:rsidRDefault="006A1796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</w:tr>
      <w:tr w:rsidR="00160564" w:rsidRPr="00484169" w14:paraId="7B4207E5" w14:textId="4355AFE0" w:rsidTr="00160564">
        <w:tblPrEx>
          <w:tblPrExChange w:id="132" w:author="Andrew Bennett/Communications Research /SRUK/Principal Engineer/Samsung Electronics" w:date="2025-11-20T19:45:00Z">
            <w:tblPrEx>
              <w:tblW w:w="24479" w:type="dxa"/>
            </w:tblPrEx>
          </w:tblPrExChange>
        </w:tblPrEx>
        <w:trPr>
          <w:trHeight w:val="345"/>
          <w:trPrChange w:id="133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4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84A801D" w14:textId="77777777" w:rsidR="008C2181" w:rsidRPr="00457101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5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D21B1C6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36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0ADDF95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888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  <w:tcPrChange w:id="137" w:author="Andrew Bennett/Communications Research /SRUK/Principal Engineer/Samsung Electronics" w:date="2025-11-20T19:45:00Z">
              <w:tcPr>
                <w:tcW w:w="3888" w:type="dxa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vAlign w:val="center"/>
                <w:hideMark/>
              </w:tcPr>
            </w:tcPrChange>
          </w:tcPr>
          <w:p w14:paraId="39672B20" w14:textId="77777777" w:rsidR="008C2181" w:rsidRPr="00D26A9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38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459291C" w14:textId="297AD7A2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39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45EE35DA" w14:textId="2EFC8B5A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40" w:author="Andrew Bennett/Communications Research /SRUK/Principal Engineer/Samsung Electronics" w:date="2025-11-20T19:45:00Z">
              <w:tcPr>
                <w:tcW w:w="170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4DDEEE54" w14:textId="573E7083" w:rsidR="0089733D" w:rsidRPr="00160564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41" w:author="Andrew Bennett/Communications Research /SRUK/Principal Engineer/Samsung Electronics" w:date="2025-11-20T19:45:00Z">
              <w:tcPr>
                <w:tcW w:w="184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E94D41F" w14:textId="7458B4B2" w:rsidR="0089733D" w:rsidRPr="00160564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42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0EDF3B44" w14:textId="77777777" w:rsidR="00465FC2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43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  <w:rPrChange w:id="144" w:author="Andrew Bennett/Communications Research /SRUK/Principal Engineer/Samsung Electronics" w:date="2025-11-20T19:44:00Z">
                  <w:rPr>
                    <w:rFonts w:ascii="Arial" w:eastAsia="Malgun Gothic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EnergySys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45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19.4.2) [8]</w:t>
            </w:r>
          </w:p>
          <w:p w14:paraId="61EA1FC6" w14:textId="5B4F7AB1" w:rsidR="008C2181" w:rsidRPr="00160564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46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147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67C35B9A" w14:textId="77777777" w:rsidR="00465FC2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48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49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EnergySys_Ph2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50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4.1) [6]</w:t>
            </w:r>
          </w:p>
          <w:p w14:paraId="0E9A80A2" w14:textId="1322D18A" w:rsidR="008C2181" w:rsidRPr="00160564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51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52" w:author="Andrew Bennett/Communications Research /SRUK/Principal Engineer/Samsung Electronics" w:date="2025-11-20T19:45:00Z">
              <w:tcPr>
                <w:tcW w:w="297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37A6F532" w14:textId="61024F1A" w:rsidR="000B6035" w:rsidRDefault="000B6035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 w:rsidR="00170CF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]</w:t>
            </w:r>
          </w:p>
          <w:p w14:paraId="71DF1D92" w14:textId="477756BF" w:rsidR="000B6035" w:rsidRPr="00AE06FB" w:rsidRDefault="000B6035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170CF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]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153" w:author="Andrew Bennett/Communications Research /SRUK/Principal Engineer/Samsung Electronics" w:date="2025-11-20T19:45:00Z">
              <w:tcPr>
                <w:tcW w:w="283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8831193" w14:textId="4668B0EA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41ED05A3" w14:textId="0E8D00D5" w:rsidTr="00160564">
        <w:tblPrEx>
          <w:tblPrExChange w:id="154" w:author="Andrew Bennett/Communications Research /SRUK/Principal Engineer/Samsung Electronics" w:date="2025-11-20T19:45:00Z">
            <w:tblPrEx>
              <w:tblW w:w="24479" w:type="dxa"/>
            </w:tblPrEx>
          </w:tblPrExChange>
        </w:tblPrEx>
        <w:trPr>
          <w:trHeight w:val="345"/>
          <w:trPrChange w:id="155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56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57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58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8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159" w:author="Andrew Bennett/Communications Research /SRUK/Principal Engineer/Samsung Electronics" w:date="2025-11-20T19:45:00Z">
              <w:tcPr>
                <w:tcW w:w="388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88A9A9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60" w:author="Andrew Bennett/Communications Research /SRUK/Principal Engineer/Samsung Electronics" w:date="2025-11-20T19:45:00Z">
              <w:tcPr>
                <w:tcW w:w="340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4858FA47" w14:textId="2FEE9A49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61" w:author="Andrew Bennett/Communications Research /SRUK/Principal Engineer/Samsung Electronics" w:date="2025-11-20T19:45:00Z">
              <w:tcPr>
                <w:tcW w:w="3543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8865FD2" w14:textId="7B232133" w:rsidR="005B394E" w:rsidRPr="0016056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9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162" w:author="Andrew Bennett/Communications Research /SRUK/Principal Engineer/Samsung Electronics" w:date="2025-11-20T19:45:00Z">
              <w:tcPr>
                <w:tcW w:w="5636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7616AF96" w14:textId="3E30F3A5" w:rsidR="005B394E" w:rsidRPr="0016056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163" w:author="Andrew Bennett/Communications Research /SRUK/Principal Engineer/Samsung Electronics" w:date="2025-11-20T19:45:00Z">
              <w:tcPr>
                <w:tcW w:w="5812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29DC92DD" w14:textId="227A477A" w:rsidTr="00160564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78603F" w:rsidRPr="00457101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99672" w14:textId="60E33333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 [0], 6.7 [3], 7.x [0], </w:t>
            </w: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2</w:t>
            </w:r>
            <w:r>
              <w:rPr>
                <w:rFonts w:eastAsia="Times New Roman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8.1) [6], </w:t>
            </w:r>
          </w:p>
          <w:p w14:paraId="04B3BB75" w14:textId="77777777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3609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 [5]</w:t>
            </w:r>
          </w:p>
          <w:p w14:paraId="7CD88859" w14:textId="073017E1" w:rsidR="0078603F" w:rsidRPr="004F1666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128A529D" w:rsidR="0078603F" w:rsidRPr="004F1666" w:rsidRDefault="0078603F" w:rsidP="006F4EC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70584B" w14:textId="47887835" w:rsidR="0078603F" w:rsidRPr="00AA408E" w:rsidRDefault="0078603F" w:rsidP="00AA408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0177EBE7" w:rsidR="0078603F" w:rsidRPr="009A46F7" w:rsidRDefault="0078603F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30C73" w14:textId="77777777" w:rsidR="00CD6132" w:rsidRPr="00160564" w:rsidRDefault="00CD6132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22211457" w14:textId="46654774" w:rsidR="0078603F" w:rsidRPr="00160564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1]</w:t>
            </w:r>
          </w:p>
          <w:p w14:paraId="337F445E" w14:textId="3FABB4CF" w:rsidR="0078603F" w:rsidRPr="00160564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3328C" w14:textId="77777777" w:rsidR="00DD102B" w:rsidRPr="00160564" w:rsidRDefault="00DD102B" w:rsidP="00DD10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1]</w:t>
            </w:r>
          </w:p>
          <w:p w14:paraId="3787818D" w14:textId="4680469B" w:rsidR="0078603F" w:rsidRPr="00160564" w:rsidRDefault="0078603F" w:rsidP="00DD102B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  <w:rPrChange w:id="164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sz w:val="16"/>
                    <w:szCs w:val="16"/>
                    <w:lang w:eastAsia="ar-SA"/>
                  </w:rPr>
                </w:rPrChange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4FBB8C8" w14:textId="77777777" w:rsidR="0078603F" w:rsidRPr="00160564" w:rsidRDefault="00465F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65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66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FS_6G_ARC (</w:t>
            </w: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67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20</w:t>
            </w: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68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.6.x)</w:t>
            </w:r>
            <w:r w:rsidR="00A40616"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69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12]</w:t>
            </w:r>
          </w:p>
          <w:p w14:paraId="4F744220" w14:textId="77777777" w:rsidR="008125C2" w:rsidRPr="00160564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0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1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6.0</w:t>
            </w:r>
          </w:p>
          <w:p w14:paraId="6B1F0505" w14:textId="77777777" w:rsidR="008125C2" w:rsidRPr="00160564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2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3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WT3.1</w:t>
            </w:r>
          </w:p>
          <w:p w14:paraId="46080D68" w14:textId="1A2E439C" w:rsidR="008125C2" w:rsidRPr="00160564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74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5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WT1.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B9B0817" w14:textId="77777777" w:rsidR="0078603F" w:rsidRPr="00160564" w:rsidRDefault="00465F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6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7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FS_6G_ARC (</w:t>
            </w: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78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20</w:t>
            </w: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79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.6.x)</w:t>
            </w:r>
            <w:r w:rsidR="00A40616"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80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12]</w:t>
            </w:r>
          </w:p>
          <w:p w14:paraId="6481E0AD" w14:textId="22D4507E" w:rsidR="008125C2" w:rsidRPr="00160564" w:rsidRDefault="008125C2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81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314C19A2" w:rsidR="000B6035" w:rsidRPr="00AE06FB" w:rsidRDefault="000B603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  <w:r w:rsidR="00DB23DB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 [</w:t>
            </w:r>
            <w:r w:rsidR="000A092A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8?]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32BE6E13" w:rsidR="000B6035" w:rsidRPr="00AE06FB" w:rsidRDefault="000B6035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</w:tc>
      </w:tr>
      <w:tr w:rsidR="00160564" w:rsidRPr="00484169" w14:paraId="151C31F3" w14:textId="659332CC" w:rsidTr="00160564">
        <w:tblPrEx>
          <w:tblPrExChange w:id="182" w:author="Andrew Bennett/Communications Research /SRUK/Principal Engineer/Samsung Electronics" w:date="2025-11-20T19:45:00Z">
            <w:tblPrEx>
              <w:tblW w:w="24938" w:type="dxa"/>
            </w:tblPrEx>
          </w:tblPrExChange>
        </w:tblPrEx>
        <w:trPr>
          <w:trHeight w:val="345"/>
          <w:trPrChange w:id="183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84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85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86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87" w:author="Andrew Bennett/Communications Research /SRUK/Principal Engineer/Samsung Electronics" w:date="2025-11-20T19:45:00Z">
              <w:tcPr>
                <w:tcW w:w="204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0496D13" w14:textId="2FFB915D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188" w:author="Andrew Bennett/Communications Research /SRUK/Principal Engineer/Samsung Electronics" w:date="2025-11-20T19:45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46B073A5" w14:textId="36E40F09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89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054D914C" w14:textId="1D29B984" w:rsidR="00E34D5C" w:rsidRPr="002C714B" w:rsidRDefault="009A46F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90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A5164BE" w14:textId="43B2F984" w:rsidR="00E34D5C" w:rsidRPr="002C714B" w:rsidRDefault="009A46F7" w:rsidP="007F259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91" w:author="Andrew Bennett/Communications Research /SRUK/Principal Engineer/Samsung Electronics" w:date="2025-11-20T19:45:00Z">
              <w:tcPr>
                <w:tcW w:w="170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0827741" w14:textId="53AE7927" w:rsidR="00E34D5C" w:rsidRPr="00160564" w:rsidRDefault="00793B2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92" w:author="Andrew Bennett/Communications Research /SRUK/Principal Engineer/Samsung Electronics" w:date="2025-11-20T19:45:00Z">
              <w:tcPr>
                <w:tcW w:w="230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F92CB21" w14:textId="422190D5" w:rsidR="00E34D5C" w:rsidRPr="00160564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21]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93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4ECEBDDD" w14:textId="063D0588" w:rsidR="00E34D5C" w:rsidRPr="00160564" w:rsidRDefault="00E34D5C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194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5D877F70" w14:textId="7AC08E92" w:rsidR="00E34D5C" w:rsidRPr="00160564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95" w:author="Andrew Bennett/Communications Research /SRUK/Principal Engineer/Samsung Electronics" w:date="2025-11-20T19:45:00Z">
              <w:tcPr>
                <w:tcW w:w="297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78202C7" w14:textId="78719FF7" w:rsidR="007E7640" w:rsidRPr="00AE06FB" w:rsidRDefault="007E7640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Round robin for </w:t>
            </w:r>
            <w:r w:rsidR="0095206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any 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unhandled tdoc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196" w:author="Andrew Bennett/Communications Research /SRUK/Principal Engineer/Samsung Electronics" w:date="2025-11-20T19:45:00Z">
              <w:tcPr>
                <w:tcW w:w="283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1610E1E" w14:textId="22FB28DA" w:rsidR="000B6035" w:rsidRPr="00AE06FB" w:rsidRDefault="007E7640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Round robin for </w:t>
            </w:r>
            <w:r w:rsidR="0095206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any 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unhandled tdocs</w:t>
            </w:r>
          </w:p>
        </w:tc>
      </w:tr>
      <w:tr w:rsidR="00160564" w:rsidRPr="00484169" w14:paraId="71A0D7EB" w14:textId="2A351055" w:rsidTr="00160564">
        <w:tblPrEx>
          <w:tblPrExChange w:id="197" w:author="Andrew Bennett/Communications Research /SRUK/Principal Engineer/Samsung Electronics" w:date="2025-11-20T19:45:00Z">
            <w:tblPrEx>
              <w:tblW w:w="24938" w:type="dxa"/>
            </w:tblPrEx>
          </w:tblPrExChange>
        </w:tblPrEx>
        <w:trPr>
          <w:trHeight w:val="345"/>
          <w:trPrChange w:id="198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199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00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01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02" w:author="Andrew Bennett/Communications Research /SRUK/Principal Engineer/Samsung Electronics" w:date="2025-11-20T19:45:00Z">
              <w:tcPr>
                <w:tcW w:w="204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26FA81C3" w14:textId="2AD8DE22" w:rsidR="00954E7E" w:rsidRPr="002C714B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03" w:author="Andrew Bennett/Communications Research /SRUK/Principal Engineer/Samsung Electronics" w:date="2025-11-20T19:45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6AB09F57" w14:textId="101C7221" w:rsidR="00DF30F7" w:rsidRPr="002C714B" w:rsidRDefault="001459A8" w:rsidP="004012E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1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04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2F01CD9A" w14:textId="2D755F7D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05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DDBA61" w14:textId="62AF2974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06" w:author="Andrew Bennett/Communications Research /SRUK/Principal Engineer/Samsung Electronics" w:date="2025-11-20T19:45:00Z">
              <w:tcPr>
                <w:tcW w:w="170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4007A1C" w14:textId="1CBE2422" w:rsidR="00954E7E" w:rsidRPr="00160564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07" w:author="Andrew Bennett/Communications Research /SRUK/Principal Engineer/Samsung Electronics" w:date="2025-11-20T19:45:00Z">
              <w:tcPr>
                <w:tcW w:w="230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943D2B0" w14:textId="457CDD48" w:rsidR="00954E7E" w:rsidRPr="00160564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08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35ED8476" w14:textId="4724D222" w:rsidR="00954E7E" w:rsidRPr="00160564" w:rsidRDefault="00465FC2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09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5G_eLCS_Ph3 (9.6.2) [5]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10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9F66D4C" w14:textId="6A9E2E7A" w:rsidR="00954E7E" w:rsidRPr="00160564" w:rsidRDefault="00465FC2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11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Sensing_ARC (20.2.1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12" w:author="Andrew Bennett/Communications Research /SRUK/Principal Engineer/Samsung Electronics" w:date="2025-11-20T19:45:00Z">
              <w:tcPr>
                <w:tcW w:w="297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E6E4D63" w14:textId="648D63ED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13" w:author="Andrew Bennett/Communications Research /SRUK/Principal Engineer/Samsung Electronics" w:date="2025-11-20T19:45:00Z">
              <w:tcPr>
                <w:tcW w:w="283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3F0DBCFE" w14:textId="65183831" w:rsidR="00954E7E" w:rsidRPr="0076316C" w:rsidRDefault="00DA0E5B" w:rsidP="00DA0E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</w:t>
            </w: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[1]</w:t>
            </w:r>
          </w:p>
        </w:tc>
      </w:tr>
      <w:tr w:rsidR="00160564" w:rsidRPr="00484169" w14:paraId="7DC14F1F" w14:textId="7FC7174C" w:rsidTr="00160564">
        <w:tblPrEx>
          <w:tblPrExChange w:id="214" w:author="Andrew Bennett/Communications Research /SRUK/Principal Engineer/Samsung Electronics" w:date="2025-11-20T19:45:00Z">
            <w:tblPrEx>
              <w:tblW w:w="24938" w:type="dxa"/>
            </w:tblPrEx>
          </w:tblPrExChange>
        </w:tblPrEx>
        <w:trPr>
          <w:trHeight w:val="345"/>
          <w:trPrChange w:id="215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16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17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18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8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19" w:author="Andrew Bennett/Communications Research /SRUK/Principal Engineer/Samsung Electronics" w:date="2025-11-20T19:45:00Z">
              <w:tcPr>
                <w:tcW w:w="388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F015C33" w14:textId="3ED65663" w:rsidR="00CC74B0" w:rsidRDefault="001459A8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  <w:t xml:space="preserve">Drafting: (1300) </w:t>
            </w:r>
            <w:r w:rsidRPr="0089733D">
              <w:rPr>
                <w:rFonts w:ascii="Arial" w:hAnsi="Arial" w:cs="Arial"/>
                <w:sz w:val="16"/>
              </w:rPr>
              <w:t>FS_ARCH_enIMS</w:t>
            </w:r>
            <w:r w:rsidR="00EF5186">
              <w:rPr>
                <w:rFonts w:ascii="Arial" w:hAnsi="Arial" w:cs="Arial"/>
                <w:sz w:val="16"/>
              </w:rPr>
              <w:t xml:space="preserve"> (main room)</w:t>
            </w:r>
          </w:p>
          <w:p w14:paraId="0E096859" w14:textId="70691F34" w:rsidR="00EF5186" w:rsidRPr="002C714B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breakout 1)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20" w:author="Andrew Bennett/Communications Research /SRUK/Principal Engineer/Samsung Electronics" w:date="2025-11-20T19:45:00Z">
              <w:tcPr>
                <w:tcW w:w="340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19F4CC6A" w14:textId="6F22EEE0" w:rsidR="005B394E" w:rsidRPr="00D26A9F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5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21" w:author="Andrew Bennett/Communications Research /SRUK/Principal Engineer/Samsung Electronics" w:date="2025-11-20T19:45:00Z">
              <w:tcPr>
                <w:tcW w:w="4002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5F52CD2E" w14:textId="1421A2DB" w:rsidR="0033271E" w:rsidRPr="00160564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49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222" w:author="Andrew Bennett/Communications Research /SRUK/Principal Engineer/Samsung Electronics" w:date="2025-11-20T19:45:00Z">
              <w:tcPr>
                <w:tcW w:w="5636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06965347" w14:textId="286C6B81" w:rsidR="005B394E" w:rsidRPr="0016056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23" w:author="Andrew Bennett/Communications Research /SRUK/Principal Engineer/Samsung Electronics" w:date="2025-11-20T19:45:00Z">
              <w:tcPr>
                <w:tcW w:w="5812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1C58BD66" w14:textId="09CF65B2" w:rsidTr="00160564">
        <w:trPr>
          <w:trHeight w:val="340"/>
          <w:trPrChange w:id="224" w:author="Andrew Bennett/Communications Research /SRUK/Principal Engineer/Samsung Electronics" w:date="2025-11-20T19:45:00Z">
            <w:trPr>
              <w:gridAfter w:val="0"/>
              <w:trHeight w:val="340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25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C056460" w14:textId="77777777" w:rsidR="009A46F7" w:rsidRPr="00457101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26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5E8AA7D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27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9E161BC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8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28" w:author="Andrew Bennett/Communications Research /SRUK/Principal Engineer/Samsung Electronics" w:date="2025-11-20T19:45:00Z">
              <w:tcPr>
                <w:tcW w:w="388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4AC5D747" w14:textId="77777777" w:rsidR="00ED5F50" w:rsidRDefault="009A46F7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</w:t>
            </w: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6G_ARC (20.6.x)</w:t>
            </w:r>
          </w:p>
          <w:p w14:paraId="566F71E4" w14:textId="03039109" w:rsidR="009A46F7" w:rsidRPr="00F80F9F" w:rsidRDefault="00FF73D9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1, WT6, WT1.2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(not UP, QoS</w:t>
            </w:r>
            <w:r w:rsidR="00DE4F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Policy</w:t>
            </w:r>
            <w:r w:rsidR="00622E2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exposure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until XRM finishes)</w:t>
            </w:r>
            <w:r w:rsidR="003F457C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3F457C" w:rsidRPr="00DD102B">
              <w:rPr>
                <w:rFonts w:ascii="Arial" w:eastAsia="Batang" w:hAnsi="Arial" w:cs="Arial"/>
                <w:bCs/>
                <w:sz w:val="16"/>
                <w:szCs w:val="16"/>
                <w:highlight w:val="yellow"/>
                <w:lang w:eastAsia="ar-SA"/>
              </w:rPr>
              <w:t>WT3(If time permits)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29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126050F0" w14:textId="325794A9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30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0C7116C4" w14:textId="7F557F05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31" w:author="Andrew Bennett/Communications Research /SRUK/Principal Engineer/Samsung Electronics" w:date="2025-11-20T19:45:00Z">
              <w:tcPr>
                <w:tcW w:w="3543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4570C891" w14:textId="77777777" w:rsidR="009A46F7" w:rsidRPr="00160564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32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sz w:val="16"/>
                    <w:szCs w:val="16"/>
                    <w:lang w:eastAsia="en-GB"/>
                  </w:rPr>
                </w:rPrChange>
              </w:rPr>
              <w:t>20</w:t>
            </w: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4D54183A" w:rsidR="00425473" w:rsidRPr="00160564" w:rsidRDefault="000D454E" w:rsidP="00BF77A1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160564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3.2, WT8, WT1.2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233" w:author="Andrew Bennett/Communications Research /SRUK/Principal Engineer/Samsung Electronics" w:date="2025-11-20T19:45:00Z">
              <w:tcPr>
                <w:tcW w:w="255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40BA2A8F" w14:textId="5EF8D6BC" w:rsidR="00465FC2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34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35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Rel-19 (19.50)</w:t>
            </w:r>
            <w:r w:rsidR="00A40616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36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 </w:t>
            </w:r>
            <w:r w:rsidR="001608D9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37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[3]</w:t>
            </w:r>
          </w:p>
          <w:p w14:paraId="5C630483" w14:textId="77777777" w:rsidR="008125C2" w:rsidRPr="00160564" w:rsidRDefault="008125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  <w:p w14:paraId="5A22F8E7" w14:textId="23CAE479" w:rsidR="009A46F7" w:rsidRPr="00160564" w:rsidRDefault="009A46F7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238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64EFCBB3" w14:textId="67BB4A5A" w:rsidR="009A46F7" w:rsidRPr="00160564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81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239" w:author="Andrew Bennett/Communications Research /SRUK/Principal Engineer/Samsung Electronics" w:date="2025-11-20T19:45:00Z">
              <w:tcPr>
                <w:tcW w:w="5812" w:type="dxa"/>
                <w:gridSpan w:val="9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4D44AB44" w14:textId="77777777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572B065C" w14:textId="7D3281CF" w:rsidTr="00160564">
        <w:tblPrEx>
          <w:tblPrExChange w:id="240" w:author="Andrew Bennett/Communications Research /SRUK/Principal Engineer/Samsung Electronics" w:date="2025-11-20T19:45:00Z">
            <w:tblPrEx>
              <w:tblW w:w="24938" w:type="dxa"/>
            </w:tblPrEx>
          </w:tblPrExChange>
        </w:tblPrEx>
        <w:trPr>
          <w:trHeight w:val="345"/>
          <w:trPrChange w:id="241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42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366A9F4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43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44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45" w:author="Andrew Bennett/Communications Research /SRUK/Principal Engineer/Samsung Electronics" w:date="2025-11-20T19:45:00Z">
              <w:tcPr>
                <w:tcW w:w="204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84F1B73" w14:textId="52DFB7F2" w:rsidR="009A46F7" w:rsidRPr="00EC647B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E5D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E5D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ED5F50" w:rsidRPr="00E4323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ED5F50" w:rsidRPr="00EC647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1]</w:t>
            </w:r>
          </w:p>
          <w:p w14:paraId="105F7D4F" w14:textId="311BE65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46" w:author="Andrew Bennett/Communications Research /SRUK/Principal Engineer/Samsung Electronics" w:date="2025-11-20T19:45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A2F3337" w14:textId="56BB600A" w:rsidR="009A46F7" w:rsidRPr="0058312A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47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B9AD2FA" w14:textId="570C1169" w:rsidR="00450137" w:rsidRPr="00D26A9F" w:rsidRDefault="0045013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D83DE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248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FCCCD92" w14:textId="4DD50B2D" w:rsidR="009A46F7" w:rsidRPr="00D26A9F" w:rsidRDefault="0096049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249" w:author="Andrew Bennett/Communications Research /SRUK/Principal Engineer/Samsung Electronics" w:date="2025-11-20T19:45:00Z">
              <w:tcPr>
                <w:tcW w:w="170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532B4683" w14:textId="43E38D2B" w:rsidR="009A46F7" w:rsidRPr="00160564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250" w:author="Andrew Bennett/Communications Research /SRUK/Principal Engineer/Samsung Electronics" w:date="2025-11-20T19:45:00Z">
              <w:tcPr>
                <w:tcW w:w="230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6EF75F55" w14:textId="410D1C9C" w:rsidR="009A46F7" w:rsidRPr="00160564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51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15745AB3" w14:textId="7C208B35" w:rsidR="009A46F7" w:rsidRPr="00160564" w:rsidRDefault="00300682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52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AIML_CN_Ph2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253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3.1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254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2311457A" w14:textId="10BE4E03" w:rsidR="009A46F7" w:rsidRPr="00160564" w:rsidRDefault="00A815B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55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5GSAT_Ph3-ARC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256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19.1.2) [9]</w:t>
            </w:r>
          </w:p>
        </w:tc>
        <w:tc>
          <w:tcPr>
            <w:tcW w:w="581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257" w:author="Andrew Bennett/Communications Research /SRUK/Principal Engineer/Samsung Electronics" w:date="2025-11-20T19:45:00Z">
              <w:tcPr>
                <w:tcW w:w="5812" w:type="dxa"/>
                <w:gridSpan w:val="9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76D798B2" w14:textId="542A444A" w:rsidTr="00160564">
        <w:tblPrEx>
          <w:tblPrExChange w:id="258" w:author="Andrew Bennett/Communications Research /SRUK/Principal Engineer/Samsung Electronics" w:date="2025-11-20T19:45:00Z">
            <w:tblPrEx>
              <w:tblW w:w="24938" w:type="dxa"/>
            </w:tblPrEx>
          </w:tblPrExChange>
        </w:tblPrEx>
        <w:trPr>
          <w:trHeight w:val="345"/>
          <w:trPrChange w:id="259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60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89FDC80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61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7DAF59E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62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460D5D1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63" w:author="Andrew Bennett/Communications Research /SRUK/Principal Engineer/Samsung Electronics" w:date="2025-11-20T19:45:00Z">
              <w:tcPr>
                <w:tcW w:w="204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A54E9D4" w14:textId="10E4610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64" w:author="Andrew Bennett/Communications Research /SRUK/Principal Engineer/Samsung Electronics" w:date="2025-11-20T19:45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9B8A854" w14:textId="19D7D846" w:rsidR="009A46F7" w:rsidRPr="004012E3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65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ACBD009" w14:textId="1AE1518F" w:rsidR="009A46F7" w:rsidRPr="00D26A9F" w:rsidRDefault="002E5D5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E37B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eLCS_Ph3 (9.6.2) [9]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266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1E4CC0" w14:textId="0EEC303D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67" w:author="Andrew Bennett/Communications Research /SRUK/Principal Engineer/Samsung Electronics" w:date="2025-11-20T19:45:00Z">
              <w:tcPr>
                <w:tcW w:w="170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131C3544" w14:textId="5699FFE4" w:rsidR="009A46F7" w:rsidRPr="00160564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268" w:author="Andrew Bennett/Communications Research /SRUK/Principal Engineer/Samsung Electronics" w:date="2025-11-20T19:45:00Z">
              <w:tcPr>
                <w:tcW w:w="230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01731801" w14:textId="01636EB9" w:rsidR="009A46F7" w:rsidRPr="00160564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69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1393061E" w14:textId="77777777" w:rsidR="00465FC2" w:rsidRPr="00160564" w:rsidRDefault="00465FC2" w:rsidP="00465F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270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hAnsi="Arial" w:cs="Arial"/>
                <w:color w:val="auto"/>
                <w:sz w:val="16"/>
                <w:szCs w:val="16"/>
                <w:rPrChange w:id="271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FS_AmbientIoT_ARC_Ph2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272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5.1) [3]</w:t>
            </w:r>
          </w:p>
          <w:p w14:paraId="66027F87" w14:textId="5F41D67D" w:rsidR="009A46F7" w:rsidRPr="00160564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273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376C7EF5" w14:textId="4F4F2EB6" w:rsidR="009A46F7" w:rsidRPr="00160564" w:rsidRDefault="005B574E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74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Sensing_ARC (20.2.1)</w:t>
            </w:r>
          </w:p>
        </w:tc>
        <w:tc>
          <w:tcPr>
            <w:tcW w:w="581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275" w:author="Andrew Bennett/Communications Research /SRUK/Principal Engineer/Samsung Electronics" w:date="2025-11-20T19:45:00Z">
              <w:tcPr>
                <w:tcW w:w="5812" w:type="dxa"/>
                <w:gridSpan w:val="9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F523AB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28B14223" w14:textId="07C3E907" w:rsidTr="00160564">
        <w:tblPrEx>
          <w:tblPrExChange w:id="276" w:author="Andrew Bennett/Communications Research /SRUK/Principal Engineer/Samsung Electronics" w:date="2025-11-20T19:45:00Z">
            <w:tblPrEx>
              <w:tblW w:w="24479" w:type="dxa"/>
            </w:tblPrEx>
          </w:tblPrExChange>
        </w:tblPrEx>
        <w:trPr>
          <w:trHeight w:val="345"/>
          <w:trPrChange w:id="277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78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79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280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8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81" w:author="Andrew Bennett/Communications Research /SRUK/Principal Engineer/Samsung Electronics" w:date="2025-11-20T19:45:00Z">
              <w:tcPr>
                <w:tcW w:w="388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098F0AB" w14:textId="6B5A3183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82" w:author="Andrew Bennett/Communications Research /SRUK/Principal Engineer/Samsung Electronics" w:date="2025-11-20T19:45:00Z">
              <w:tcPr>
                <w:tcW w:w="340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6559150" w14:textId="3CEB6AA4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283" w:author="Andrew Bennett/Communications Research /SRUK/Principal Engineer/Samsung Electronics" w:date="2025-11-20T19:45:00Z">
              <w:tcPr>
                <w:tcW w:w="3543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BB45E96" w14:textId="0FAD3DD6" w:rsidR="005B394E" w:rsidRPr="00160564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49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284" w:author="Andrew Bennett/Communications Research /SRUK/Principal Engineer/Samsung Electronics" w:date="2025-11-20T19:45:00Z">
              <w:tcPr>
                <w:tcW w:w="5636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119D86FF" w14:textId="006B146C" w:rsidR="005B394E" w:rsidRPr="0016056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81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285" w:author="Andrew Bennett/Communications Research /SRUK/Principal Engineer/Samsung Electronics" w:date="2025-11-20T19:45:00Z">
              <w:tcPr>
                <w:tcW w:w="5812" w:type="dxa"/>
                <w:gridSpan w:val="9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1F0B6F42" w14:textId="0B71CD5B" w:rsidTr="00160564">
        <w:trPr>
          <w:trHeight w:val="345"/>
          <w:trPrChange w:id="286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87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342F987" w14:textId="77777777" w:rsidR="009A46F7" w:rsidRPr="00457101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88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B6B8E74" w14:textId="77777777" w:rsidR="009A46F7" w:rsidRPr="00B85F2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289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844CCE2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8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90" w:author="Andrew Bennett/Communications Research /SRUK/Principal Engineer/Samsung Electronics" w:date="2025-11-20T19:45:00Z">
              <w:tcPr>
                <w:tcW w:w="388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6C924E32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274E4A6" w14:textId="24D65CA1" w:rsidR="00FF73D9" w:rsidRPr="0089733D" w:rsidRDefault="00FF73D9" w:rsidP="0089733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2</w:t>
            </w:r>
            <w:r w:rsidRPr="00FF73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Pr="0089733D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7, WT8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291" w:author="Andrew Bennett/Communications Research /SRUK/Principal Engineer/Samsung Electronics" w:date="2025-11-20T19:45:00Z">
              <w:tcPr>
                <w:tcW w:w="340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2C1199F0" w14:textId="77777777" w:rsidR="009A46F7" w:rsidRPr="00CF22AD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0C9E535B" w:rsidR="00FF73D9" w:rsidRPr="003E37BE" w:rsidRDefault="00CF22AD" w:rsidP="00CF22A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3E37BE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4</w:t>
            </w:r>
            <w:r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FF73D9"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3, WT4,</w:t>
            </w:r>
            <w:r w:rsidR="00EB5928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2, WT1.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PrChange w:id="292" w:author="Andrew Bennett/Communications Research /SRUK/Principal Engineer/Samsung Electronics" w:date="2025-11-20T19:45:00Z">
              <w:tcPr>
                <w:tcW w:w="170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  <w:noWrap/>
              </w:tcPr>
            </w:tcPrChange>
          </w:tcPr>
          <w:p w14:paraId="5852DCAB" w14:textId="42CE321E" w:rsidR="009A46F7" w:rsidRPr="00160564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93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94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(Revisions) </w:t>
            </w:r>
            <w:r w:rsidR="00C31AA1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95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Rel-19 (19.50)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PrChange w:id="296" w:author="Andrew Bennett/Communications Research /SRUK/Principal Engineer/Samsung Electronics" w:date="2025-11-20T19:45:00Z">
              <w:tcPr>
                <w:tcW w:w="184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FFF"/>
              </w:tcPr>
            </w:tcPrChange>
          </w:tcPr>
          <w:p w14:paraId="492D1FB7" w14:textId="202C34A3" w:rsidR="009A46F7" w:rsidRPr="00160564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297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98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(Revisions) </w:t>
            </w:r>
            <w:r w:rsidR="00C31AA1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99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Rel-19 (19.50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300" w:author="Andrew Bennett/Communications Research /SRUK/Principal Engineer/Samsung Electronics" w:date="2025-11-20T19:45:00Z">
              <w:tcPr>
                <w:tcW w:w="255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32663FAA" w14:textId="77777777" w:rsidR="009A46F7" w:rsidRPr="00160564" w:rsidRDefault="00465FC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01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02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FS_6G_ARC (</w:t>
            </w: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03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20</w:t>
            </w: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04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.6.x)</w:t>
            </w:r>
            <w:r w:rsidR="00A40616"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05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12]</w:t>
            </w:r>
          </w:p>
          <w:p w14:paraId="5758AB3B" w14:textId="77777777" w:rsidR="008125C2" w:rsidRPr="00160564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06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07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WT1.2 (NetShare)</w:t>
            </w:r>
          </w:p>
          <w:p w14:paraId="4D54F0FD" w14:textId="77777777" w:rsidR="008125C2" w:rsidRPr="00160564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08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09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WT1.4 </w:t>
            </w:r>
          </w:p>
          <w:p w14:paraId="4EADF0C0" w14:textId="77777777" w:rsidR="008125C2" w:rsidRPr="00160564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10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11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WT2</w:t>
            </w:r>
          </w:p>
          <w:p w14:paraId="681ECBFA" w14:textId="01F9E399" w:rsidR="008125C2" w:rsidRPr="00160564" w:rsidRDefault="008125C2" w:rsidP="008125C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12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13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WT7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PrChange w:id="314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</w:tcPrChange>
          </w:tcPr>
          <w:p w14:paraId="7CFBB221" w14:textId="77777777" w:rsidR="009A46F7" w:rsidRPr="00160564" w:rsidRDefault="00465FC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15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16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FS_6G_ARC (</w:t>
            </w: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17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20</w:t>
            </w: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18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.6.x)</w:t>
            </w:r>
            <w:r w:rsidR="00A40616"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19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12]</w:t>
            </w:r>
          </w:p>
          <w:p w14:paraId="1C2D094C" w14:textId="77777777" w:rsidR="00E203F9" w:rsidRPr="00160564" w:rsidRDefault="00E203F9" w:rsidP="00E203F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20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321" w:author="Andrew Bennett/Communications Research /SRUK/Principal Engineer/Samsung Electronics" w:date="2025-11-20T19:44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WT1.3</w:t>
            </w:r>
          </w:p>
          <w:p w14:paraId="63268486" w14:textId="5538BEC7" w:rsidR="00E203F9" w:rsidRPr="00160564" w:rsidRDefault="00E203F9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22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581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323" w:author="Andrew Bennett/Communications Research /SRUK/Principal Engineer/Samsung Electronics" w:date="2025-11-20T19:45:00Z">
              <w:tcPr>
                <w:tcW w:w="5812" w:type="dxa"/>
                <w:gridSpan w:val="9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EA2AC7C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3C9901F6" w14:textId="503AE2A9" w:rsidTr="00160564">
        <w:tblPrEx>
          <w:tblPrExChange w:id="324" w:author="Andrew Bennett/Communications Research /SRUK/Principal Engineer/Samsung Electronics" w:date="2025-11-20T19:45:00Z">
            <w:tblPrEx>
              <w:tblW w:w="24938" w:type="dxa"/>
            </w:tblPrEx>
          </w:tblPrExChange>
        </w:tblPrEx>
        <w:trPr>
          <w:trHeight w:val="345"/>
          <w:trPrChange w:id="325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26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27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28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29" w:author="Andrew Bennett/Communications Research /SRUK/Principal Engineer/Samsung Electronics" w:date="2025-11-20T19:45:00Z">
              <w:tcPr>
                <w:tcW w:w="204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3C1ED5D9" w14:textId="77777777" w:rsidR="0066310A" w:rsidRDefault="008468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468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5G_ProSe_Ph4-ARC</w:t>
            </w:r>
            <w:r w:rsidR="00ED5F5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1) [4]</w:t>
            </w:r>
          </w:p>
          <w:p w14:paraId="306236B6" w14:textId="1647729E" w:rsidR="009E6EF2" w:rsidRPr="0089733D" w:rsidRDefault="009E6EF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30" w:author="Andrew Bennett/Communications Research /SRUK/Principal Engineer/Samsung Electronics" w:date="2025-11-20T19:45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4930785" w14:textId="16035008" w:rsidR="0066310A" w:rsidRPr="0089733D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31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1655C9A8" w14:textId="6AB6769B" w:rsidR="0027754C" w:rsidRPr="00CF22AD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32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679443CC" w14:textId="3AA44AE9" w:rsidR="0027754C" w:rsidRPr="003E37BE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CF22A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 w:rsidR="00A97033" w:rsidRPr="001B049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A97033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23]</w:t>
            </w:r>
            <w:r w:rsidR="00F339A4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start after WT3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333" w:author="Andrew Bennett/Communications Research /SRUK/Principal Engineer/Samsung Electronics" w:date="2025-11-20T19:45:00Z">
              <w:tcPr>
                <w:tcW w:w="170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4B521C3C" w14:textId="145F84DA" w:rsidR="00E204E0" w:rsidRPr="00160564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34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35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(Revisions) </w:t>
            </w:r>
            <w:r w:rsidR="00C31AA1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36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AIML_CN (</w:t>
            </w:r>
            <w:r w:rsidR="00C31AA1"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37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19.15.2) [5]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PrChange w:id="338" w:author="Andrew Bennett/Communications Research /SRUK/Principal Engineer/Samsung Electronics" w:date="2025-11-20T19:45:00Z">
              <w:tcPr>
                <w:tcW w:w="230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282F56F1" w14:textId="67AA5DCA" w:rsidR="00C31AA1" w:rsidRPr="00160564" w:rsidRDefault="00CC0591" w:rsidP="00C31A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39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40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(Revisions) </w:t>
            </w:r>
            <w:r w:rsidR="00C31AA1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41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AIML_CN_Ph2 (</w:t>
            </w:r>
            <w:r w:rsidR="00C31AA1"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42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3.1) [10]</w:t>
            </w:r>
          </w:p>
          <w:p w14:paraId="3DF9C8B8" w14:textId="715CF195" w:rsidR="00896DEA" w:rsidRPr="00160564" w:rsidRDefault="00C31AA1" w:rsidP="00C31A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43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44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_5G_ProSe_Ph4-ARC (20.11) [3]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345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43CA358A" w14:textId="61B00705" w:rsidR="0066310A" w:rsidRPr="00160564" w:rsidRDefault="00465FC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46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XRM_Ph2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47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19.3.2) [15]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  <w:tcPrChange w:id="348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FCE4D6"/>
              </w:tcPr>
            </w:tcPrChange>
          </w:tcPr>
          <w:p w14:paraId="32960BFE" w14:textId="0363B962" w:rsidR="0066310A" w:rsidRPr="00160564" w:rsidRDefault="00FF33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60564">
              <w:rPr>
                <w:rFonts w:ascii="Arial" w:hAnsi="Arial" w:cs="Arial"/>
                <w:color w:val="auto"/>
                <w:sz w:val="16"/>
                <w:szCs w:val="16"/>
                <w:rPrChange w:id="349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FS_SMS2EC_ARC (</w:t>
            </w:r>
            <w:r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50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8.1)</w:t>
            </w:r>
            <w:r w:rsidR="00AA4330"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51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2] – after WT1.3 finishes</w:t>
            </w:r>
          </w:p>
        </w:tc>
        <w:tc>
          <w:tcPr>
            <w:tcW w:w="581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352" w:author="Andrew Bennett/Communications Research /SRUK/Principal Engineer/Samsung Electronics" w:date="2025-11-20T19:45:00Z">
              <w:tcPr>
                <w:tcW w:w="5812" w:type="dxa"/>
                <w:gridSpan w:val="9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18B204D8" w14:textId="360CBDB6" w:rsidTr="00160564">
        <w:tblPrEx>
          <w:tblPrExChange w:id="353" w:author="Andrew Bennett/Communications Research /SRUK/Principal Engineer/Samsung Electronics" w:date="2025-11-20T19:45:00Z">
            <w:tblPrEx>
              <w:tblW w:w="24938" w:type="dxa"/>
            </w:tblPrEx>
          </w:tblPrExChange>
        </w:tblPrEx>
        <w:trPr>
          <w:trHeight w:val="345"/>
          <w:trPrChange w:id="354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55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56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57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58" w:author="Andrew Bennett/Communications Research /SRUK/Principal Engineer/Samsung Electronics" w:date="2025-11-20T19:45:00Z">
              <w:tcPr>
                <w:tcW w:w="204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58086F75" w14:textId="54C697A1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59" w:author="Andrew Bennett/Communications Research /SRUK/Principal Engineer/Samsung Electronics" w:date="2025-11-20T19:45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ACD2B6A" w14:textId="5CA22DDE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60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3FFAF50" w14:textId="27CDC875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tcPrChange w:id="361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2C0785AF" w14:textId="79905376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362" w:author="Andrew Bennett/Communications Research /SRUK/Principal Engineer/Samsung Electronics" w:date="2025-11-20T19:45:00Z">
              <w:tcPr>
                <w:tcW w:w="170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33F4FA23" w14:textId="2E324FA6" w:rsidR="00896DEA" w:rsidRPr="00160564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63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64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(Revisions) </w:t>
            </w:r>
            <w:r w:rsidR="003B56B4"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65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AmbientIoT-ARC (</w:t>
            </w:r>
            <w:r w:rsidR="003B56B4"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66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19.14.2) 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tcPrChange w:id="367" w:author="Andrew Bennett/Communications Research /SRUK/Principal Engineer/Samsung Electronics" w:date="2025-11-20T19:45:00Z">
              <w:tcPr>
                <w:tcW w:w="230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37A04DF0" w14:textId="5B266054" w:rsidR="00E204E0" w:rsidRPr="00160564" w:rsidRDefault="00CC0591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68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16056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69" w:author="Andrew Bennett/Communications Research /SRUK/Principal Engineer/Samsung Electronics" w:date="2025-11-20T19:44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(Revisions) </w:t>
            </w:r>
            <w:r w:rsidR="003B56B4" w:rsidRPr="00160564">
              <w:rPr>
                <w:rFonts w:ascii="Arial" w:hAnsi="Arial" w:cs="Arial"/>
                <w:color w:val="auto"/>
                <w:sz w:val="16"/>
                <w:szCs w:val="16"/>
                <w:rPrChange w:id="370" w:author="Andrew Bennett/Communications Research /SRUK/Principal Engineer/Samsung Electronics" w:date="2025-11-20T19:44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FS_AmbientIoT_ARC_Ph2 (</w:t>
            </w:r>
            <w:r w:rsidR="003B56B4" w:rsidRPr="0016056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371" w:author="Andrew Bennett/Communications Research /SRUK/Principal Engineer/Samsung Electronics" w:date="2025-11-20T19:44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20.5.1)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372" w:author="Andrew Bennett/Communications Research /SRUK/Principal Engineer/Samsung Electronics" w:date="2025-11-20T19:45:00Z">
              <w:tcPr>
                <w:tcW w:w="2943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5538BD75" w14:textId="44098893" w:rsidR="009062A0" w:rsidRPr="0016056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  <w:tcPrChange w:id="373" w:author="Andrew Bennett/Communications Research /SRUK/Principal Engineer/Samsung Electronics" w:date="2025-11-20T19:45:00Z">
              <w:tcPr>
                <w:tcW w:w="269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DEBF7"/>
              </w:tcPr>
            </w:tcPrChange>
          </w:tcPr>
          <w:p w14:paraId="1BDAAEFB" w14:textId="3CC954A2" w:rsidR="009062A0" w:rsidRPr="0016056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74" w:author="Andrew Bennett/Communications Research /SRUK/Principal Engineer/Samsung Electronics" w:date="2025-11-20T19:45:00Z">
              <w:tcPr>
                <w:tcW w:w="5812" w:type="dxa"/>
                <w:gridSpan w:val="9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29151C38" w14:textId="48162E9B" w:rsidTr="00160564">
        <w:tblPrEx>
          <w:tblPrExChange w:id="375" w:author="Andrew Bennett/Communications Research /SRUK/Principal Engineer/Samsung Electronics" w:date="2025-11-20T19:45:00Z">
            <w:tblPrEx>
              <w:tblW w:w="24938" w:type="dxa"/>
            </w:tblPrEx>
          </w:tblPrExChange>
        </w:tblPrEx>
        <w:trPr>
          <w:trHeight w:val="345"/>
          <w:trPrChange w:id="376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377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378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  <w:tcPrChange w:id="379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  <w:vAlign w:val="center"/>
                <w:hideMark/>
              </w:tcPr>
            </w:tcPrChange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8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380" w:author="Andrew Bennett/Communications Research /SRUK/Principal Engineer/Samsung Electronics" w:date="2025-11-20T19:45:00Z">
              <w:tcPr>
                <w:tcW w:w="388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21B686C9" w14:textId="1584551E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381" w:author="Andrew Bennett/Communications Research /SRUK/Principal Engineer/Samsung Electronics" w:date="2025-11-20T19:45:00Z">
              <w:tcPr>
                <w:tcW w:w="3402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725D9BB1" w14:textId="10C229B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5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tcPrChange w:id="382" w:author="Andrew Bennett/Communications Research /SRUK/Principal Engineer/Samsung Electronics" w:date="2025-11-20T19:45:00Z">
              <w:tcPr>
                <w:tcW w:w="4002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9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tcPrChange w:id="383" w:author="Andrew Bennett/Communications Research /SRUK/Principal Engineer/Samsung Electronics" w:date="2025-11-20T19:45:00Z">
              <w:tcPr>
                <w:tcW w:w="5636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000000" w:fill="D9D9D9"/>
              </w:tcPr>
            </w:tcPrChange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81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tcPrChange w:id="384" w:author="Andrew Bennett/Communications Research /SRUK/Principal Engineer/Samsung Electronics" w:date="2025-11-20T19:45:00Z">
              <w:tcPr>
                <w:tcW w:w="5812" w:type="dxa"/>
                <w:gridSpan w:val="9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shd w:val="clear" w:color="000000" w:fill="D9D9D9"/>
              </w:tcPr>
            </w:tcPrChange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160564" w:rsidRPr="00484169" w14:paraId="4A441757" w14:textId="1F1293A2" w:rsidTr="00160564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6718A" w14:textId="194C7645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1478379" w14:textId="79AC0E6A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A61AE" w14:textId="4B6C457F" w:rsidR="00CB4131" w:rsidRPr="002C714B" w:rsidRDefault="00CB4131" w:rsidP="00E016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3395510" w14:textId="5F129919" w:rsidR="00CB4131" w:rsidRPr="00205D39" w:rsidRDefault="00CB4131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2C714B">
              <w:rPr>
                <w:rFonts w:ascii="Arial" w:hAnsi="Arial" w:cs="Arial"/>
                <w:color w:val="auto"/>
                <w:sz w:val="16"/>
              </w:rPr>
              <w:t>TEI20_</w:t>
            </w:r>
            <w:r>
              <w:t xml:space="preserve"> </w:t>
            </w:r>
            <w:r w:rsidRPr="000F256C">
              <w:rPr>
                <w:rFonts w:ascii="Arial" w:hAnsi="Arial" w:cs="Arial"/>
                <w:color w:val="auto"/>
                <w:sz w:val="16"/>
              </w:rPr>
              <w:t>TEI20_NEPS</w:t>
            </w:r>
            <w:r>
              <w:rPr>
                <w:rFonts w:ascii="Arial" w:hAnsi="Arial" w:cs="Arial"/>
                <w:color w:val="auto"/>
                <w:sz w:val="16"/>
              </w:rPr>
              <w:t xml:space="preserve">  (20.18) [9]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D99BB" w14:textId="30F09404" w:rsidR="00CB4131" w:rsidRDefault="00CB4131" w:rsidP="00EB592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, </w:t>
            </w:r>
          </w:p>
          <w:p w14:paraId="5981182F" w14:textId="6850A84C" w:rsidR="00EB5928" w:rsidRPr="002C714B" w:rsidRDefault="00EB5928" w:rsidP="004E09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Revisions: WT6, WT1.1, </w:t>
            </w:r>
            <w:r w:rsidR="004E090E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WT5, 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[ if time WT1.2 (SBA, slicing, policy)]</w:t>
            </w:r>
          </w:p>
        </w:tc>
        <w:tc>
          <w:tcPr>
            <w:tcW w:w="3543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95C8761" w14:textId="77777777" w:rsidR="00CB4131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0CA003CC" w:rsidR="00CB4131" w:rsidRPr="0076316C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</w:t>
            </w:r>
          </w:p>
        </w:tc>
        <w:tc>
          <w:tcPr>
            <w:tcW w:w="496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B62A0A0" w14:textId="77777777" w:rsidR="00CB4131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3D6BD59" w14:textId="24BECB8F" w:rsidR="00CB4131" w:rsidRPr="00635148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, 6G SID update discussion</w:t>
            </w:r>
          </w:p>
        </w:tc>
        <w:tc>
          <w:tcPr>
            <w:tcW w:w="581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5E02D2B1" w14:textId="3EB21A53" w:rsidTr="00160564">
        <w:tblPrEx>
          <w:tblPrExChange w:id="385" w:author="Andrew Bennett/Communications Research /SRUK/Principal Engineer/Samsung Electronics" w:date="2025-11-20T19:45:00Z">
            <w:tblPrEx>
              <w:tblW w:w="24479" w:type="dxa"/>
            </w:tblPrEx>
          </w:tblPrExChange>
        </w:tblPrEx>
        <w:trPr>
          <w:trHeight w:val="345"/>
          <w:trPrChange w:id="386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87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88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89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90" w:author="Andrew Bennett/Communications Research /SRUK/Principal Engineer/Samsung Electronics" w:date="2025-11-20T19:45:00Z">
              <w:tcPr>
                <w:tcW w:w="204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2074BD6D" w14:textId="3E6F8068" w:rsidR="0066310A" w:rsidRPr="00FF73D9" w:rsidRDefault="00F339A4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3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91" w:author="Andrew Bennett/Communications Research /SRUK/Principal Engineer/Samsung Electronics" w:date="2025-11-20T19:45:00Z">
              <w:tcPr>
                <w:tcW w:w="184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7DDAC64B" w14:textId="061490E3" w:rsidR="0066310A" w:rsidRPr="0099516C" w:rsidRDefault="00450137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B6B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99516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A937C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1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92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5C0AB0AA" w14:textId="7F323350" w:rsidR="00CF22A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0959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6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7DA7C462" w14:textId="21285116" w:rsidR="0066310A" w:rsidRPr="0089733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(not in parallel with 6G WT0, 1.2, 5)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tcPrChange w:id="393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CE4D6"/>
              </w:tcPr>
            </w:tcPrChange>
          </w:tcPr>
          <w:p w14:paraId="4CF62CA6" w14:textId="4F8CAE6C" w:rsidR="0066310A" w:rsidRPr="002C714B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54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394" w:author="Andrew Bennett/Communications Research /SRUK/Principal Engineer/Samsung Electronics" w:date="2025-11-20T19:45:00Z">
              <w:tcPr>
                <w:tcW w:w="3543" w:type="dxa"/>
                <w:gridSpan w:val="3"/>
                <w:vMerge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962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  <w:tcPrChange w:id="395" w:author="Andrew Bennett/Communications Research /SRUK/Principal Engineer/Samsung Electronics" w:date="2025-11-20T19:45:00Z">
              <w:tcPr>
                <w:tcW w:w="5636" w:type="dxa"/>
                <w:gridSpan w:val="9"/>
                <w:vMerge/>
                <w:tcBorders>
                  <w:left w:val="single" w:sz="4" w:space="0" w:color="auto"/>
                </w:tcBorders>
                <w:shd w:val="clear" w:color="auto" w:fill="FBE4D5" w:themeFill="accent2" w:themeFillTint="33"/>
              </w:tcPr>
            </w:tcPrChange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81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PrChange w:id="396" w:author="Andrew Bennett/Communications Research /SRUK/Principal Engineer/Samsung Electronics" w:date="2025-11-20T19:45:00Z">
              <w:tcPr>
                <w:tcW w:w="5812" w:type="dxa"/>
                <w:gridSpan w:val="9"/>
                <w:vMerge/>
                <w:tcBorders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160564" w:rsidRPr="00484169" w14:paraId="54CB99EB" w14:textId="510D1346" w:rsidTr="00160564">
        <w:tblPrEx>
          <w:tblPrExChange w:id="397" w:author="Andrew Bennett/Communications Research /SRUK/Principal Engineer/Samsung Electronics" w:date="2025-11-20T19:45:00Z">
            <w:tblPrEx>
              <w:tblW w:w="24479" w:type="dxa"/>
            </w:tblPrEx>
          </w:tblPrExChange>
        </w:tblPrEx>
        <w:trPr>
          <w:trHeight w:val="345"/>
          <w:trPrChange w:id="398" w:author="Andrew Bennett/Communications Research /SRUK/Principal Engineer/Samsung Electronics" w:date="2025-11-20T19:45:00Z">
            <w:trPr>
              <w:gridAfter w:val="0"/>
              <w:trHeight w:val="345"/>
            </w:trPr>
          </w:trPrChange>
        </w:trPr>
        <w:tc>
          <w:tcPr>
            <w:tcW w:w="55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99" w:author="Andrew Bennett/Communications Research /SRUK/Principal Engineer/Samsung Electronics" w:date="2025-11-20T19:45:00Z">
              <w:tcPr>
                <w:tcW w:w="557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00" w:author="Andrew Bennett/Communications Research /SRUK/Principal Engineer/Samsung Electronics" w:date="2025-11-20T19:45:00Z">
              <w:tcPr>
                <w:tcW w:w="709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401" w:author="Andrew Bennett/Communications Research /SRUK/Principal Engineer/Samsung Electronics" w:date="2025-11-20T19:45:00Z">
              <w:tcPr>
                <w:tcW w:w="932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4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402" w:author="Andrew Bennett/Communications Research /SRUK/Principal Engineer/Samsung Electronics" w:date="2025-11-20T19:45:00Z">
              <w:tcPr>
                <w:tcW w:w="2045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1C361737" w14:textId="3B7E62B3" w:rsidR="00807790" w:rsidRPr="00FF73D9" w:rsidRDefault="00A829B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FF73D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403" w:author="Andrew Bennett/Communications Research /SRUK/Principal Engineer/Samsung Electronics" w:date="2025-11-20T19:45:00Z">
              <w:tcPr>
                <w:tcW w:w="1843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625E296F" w14:textId="37E85F19" w:rsidR="00807790" w:rsidRPr="002C714B" w:rsidRDefault="00BE3B51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404" w:author="Andrew Bennett/Communications Research /SRUK/Principal Engineer/Samsung Electronics" w:date="2025-11-20T19:45:00Z">
              <w:tcPr>
                <w:tcW w:w="1668" w:type="dxa"/>
                <w:gridSpan w:val="2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0C2F765C" w14:textId="4523F77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26E2E5E4" w14:textId="59E5CCD8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tcPrChange w:id="405" w:author="Andrew Bennett/Communications Research /SRUK/Principal Engineer/Samsung Electronics" w:date="2025-11-20T19:45:00Z">
              <w:tcPr>
                <w:tcW w:w="1734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000000" w:fill="DDEBF7"/>
              </w:tcPr>
            </w:tcPrChange>
          </w:tcPr>
          <w:p w14:paraId="7F60E8AD" w14:textId="394F8DD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5168813B" w14:textId="26265B1A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54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  <w:tcPrChange w:id="406" w:author="Andrew Bennett/Communications Research /SRUK/Principal Engineer/Samsung Electronics" w:date="2025-11-20T19:45:00Z">
              <w:tcPr>
                <w:tcW w:w="3543" w:type="dxa"/>
                <w:gridSpan w:val="3"/>
                <w:vMerge/>
                <w:tcBorders>
                  <w:top w:val="nil"/>
                  <w:left w:val="single" w:sz="4" w:space="0" w:color="auto"/>
                  <w:bottom w:val="single" w:sz="8" w:space="0" w:color="000000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</w:tcPrChange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962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tcPrChange w:id="407" w:author="Andrew Bennett/Communications Research /SRUK/Principal Engineer/Samsung Electronics" w:date="2025-11-20T19:45:00Z">
              <w:tcPr>
                <w:tcW w:w="5636" w:type="dxa"/>
                <w:gridSpan w:val="9"/>
                <w:vMerge/>
                <w:tcBorders>
                  <w:left w:val="single" w:sz="4" w:space="0" w:color="auto"/>
                  <w:bottom w:val="single" w:sz="4" w:space="0" w:color="auto"/>
                </w:tcBorders>
                <w:shd w:val="clear" w:color="auto" w:fill="DEEAF6" w:themeFill="accent1" w:themeFillTint="33"/>
              </w:tcPr>
            </w:tcPrChange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5812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08" w:author="Andrew Bennett/Communications Research /SRUK/Principal Engineer/Samsung Electronics" w:date="2025-11-20T19:45:00Z">
              <w:tcPr>
                <w:tcW w:w="5812" w:type="dxa"/>
                <w:gridSpan w:val="9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3F8204" w14:textId="77777777" w:rsidR="00F2141F" w:rsidRDefault="00F2141F">
      <w:pPr>
        <w:spacing w:after="0"/>
      </w:pPr>
      <w:r>
        <w:separator/>
      </w:r>
    </w:p>
  </w:endnote>
  <w:endnote w:type="continuationSeparator" w:id="0">
    <w:p w14:paraId="52716F9F" w14:textId="77777777" w:rsidR="00F2141F" w:rsidRDefault="00F214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F6A929" w14:textId="77777777" w:rsidR="00F2141F" w:rsidRDefault="00F2141F">
      <w:pPr>
        <w:spacing w:after="0"/>
      </w:pPr>
      <w:r>
        <w:separator/>
      </w:r>
    </w:p>
  </w:footnote>
  <w:footnote w:type="continuationSeparator" w:id="0">
    <w:p w14:paraId="52170FD0" w14:textId="77777777" w:rsidR="00F2141F" w:rsidRDefault="00F2141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3888A880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160564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3"/>
  </w:num>
  <w:num w:numId="4">
    <w:abstractNumId w:val="31"/>
  </w:num>
  <w:num w:numId="5">
    <w:abstractNumId w:val="15"/>
  </w:num>
  <w:num w:numId="6">
    <w:abstractNumId w:val="26"/>
  </w:num>
  <w:num w:numId="7">
    <w:abstractNumId w:val="22"/>
  </w:num>
  <w:num w:numId="8">
    <w:abstractNumId w:val="2"/>
  </w:num>
  <w:num w:numId="9">
    <w:abstractNumId w:val="35"/>
  </w:num>
  <w:num w:numId="10">
    <w:abstractNumId w:val="12"/>
  </w:num>
  <w:num w:numId="11">
    <w:abstractNumId w:val="8"/>
  </w:num>
  <w:num w:numId="12">
    <w:abstractNumId w:val="20"/>
  </w:num>
  <w:num w:numId="13">
    <w:abstractNumId w:val="16"/>
  </w:num>
  <w:num w:numId="14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1"/>
  </w:num>
  <w:num w:numId="16">
    <w:abstractNumId w:val="0"/>
  </w:num>
  <w:num w:numId="17">
    <w:abstractNumId w:val="34"/>
  </w:num>
  <w:num w:numId="18">
    <w:abstractNumId w:val="28"/>
  </w:num>
  <w:num w:numId="19">
    <w:abstractNumId w:val="9"/>
  </w:num>
  <w:num w:numId="20">
    <w:abstractNumId w:val="10"/>
  </w:num>
  <w:num w:numId="21">
    <w:abstractNumId w:val="27"/>
  </w:num>
  <w:num w:numId="22">
    <w:abstractNumId w:val="17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2"/>
  </w:num>
  <w:num w:numId="28">
    <w:abstractNumId w:val="25"/>
  </w:num>
  <w:num w:numId="29">
    <w:abstractNumId w:val="19"/>
  </w:num>
  <w:num w:numId="30">
    <w:abstractNumId w:val="18"/>
  </w:num>
  <w:num w:numId="31">
    <w:abstractNumId w:val="6"/>
  </w:num>
  <w:num w:numId="32">
    <w:abstractNumId w:val="3"/>
  </w:num>
  <w:num w:numId="33">
    <w:abstractNumId w:val="24"/>
  </w:num>
  <w:num w:numId="34">
    <w:abstractNumId w:val="7"/>
  </w:num>
  <w:num w:numId="35">
    <w:abstractNumId w:val="13"/>
  </w:num>
  <w:num w:numId="36">
    <w:abstractNumId w:val="30"/>
  </w:num>
  <w:num w:numId="37">
    <w:abstractNumId w:val="5"/>
  </w:num>
  <w:num w:numId="38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092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035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6D"/>
    <w:rsid w:val="000D44A8"/>
    <w:rsid w:val="000D454E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179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72D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564"/>
    <w:rsid w:val="00160836"/>
    <w:rsid w:val="001608D9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0CF4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B66"/>
    <w:rsid w:val="001B7235"/>
    <w:rsid w:val="001C01E2"/>
    <w:rsid w:val="001C0B6B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66E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682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2D3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46B4C"/>
    <w:rsid w:val="00347E5F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1B91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6B4"/>
    <w:rsid w:val="003B5A51"/>
    <w:rsid w:val="003B6135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263"/>
    <w:rsid w:val="0041785F"/>
    <w:rsid w:val="00417CDC"/>
    <w:rsid w:val="004220FF"/>
    <w:rsid w:val="004229F7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1A9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5FC2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97E79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090E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355"/>
    <w:rsid w:val="004E642B"/>
    <w:rsid w:val="004E66A6"/>
    <w:rsid w:val="004F031E"/>
    <w:rsid w:val="004F0935"/>
    <w:rsid w:val="004F14F6"/>
    <w:rsid w:val="004F166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74E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1796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9ED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3579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401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27DF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640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5C2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5799D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A7"/>
    <w:rsid w:val="008965C6"/>
    <w:rsid w:val="00896DEA"/>
    <w:rsid w:val="00897022"/>
    <w:rsid w:val="0089733D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06E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C27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87786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A72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616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5B6"/>
    <w:rsid w:val="00A8171A"/>
    <w:rsid w:val="00A81AFB"/>
    <w:rsid w:val="00A829B0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4EF6"/>
    <w:rsid w:val="00A965D5"/>
    <w:rsid w:val="00A97033"/>
    <w:rsid w:val="00A971F5"/>
    <w:rsid w:val="00A973CD"/>
    <w:rsid w:val="00A9797C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3BAA"/>
    <w:rsid w:val="00AA4070"/>
    <w:rsid w:val="00AA408E"/>
    <w:rsid w:val="00AA41DB"/>
    <w:rsid w:val="00AA4330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0E21"/>
    <w:rsid w:val="00AB105F"/>
    <w:rsid w:val="00AB1164"/>
    <w:rsid w:val="00AB1CBF"/>
    <w:rsid w:val="00AB3BE7"/>
    <w:rsid w:val="00AB579D"/>
    <w:rsid w:val="00AB57A6"/>
    <w:rsid w:val="00AB60BD"/>
    <w:rsid w:val="00AB7886"/>
    <w:rsid w:val="00AB7A4C"/>
    <w:rsid w:val="00AB7B7D"/>
    <w:rsid w:val="00AC0588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8A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BF77A1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AA1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2608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0591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132"/>
    <w:rsid w:val="00CD6383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4BE7"/>
    <w:rsid w:val="00CF5A6E"/>
    <w:rsid w:val="00CF6D8D"/>
    <w:rsid w:val="00CF7407"/>
    <w:rsid w:val="00D00B61"/>
    <w:rsid w:val="00D0115C"/>
    <w:rsid w:val="00D0223D"/>
    <w:rsid w:val="00D023BB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52BC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0E5B"/>
    <w:rsid w:val="00DA2069"/>
    <w:rsid w:val="00DA298E"/>
    <w:rsid w:val="00DA2FD2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3DB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02B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3F9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DCE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37DF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3C3D"/>
    <w:rsid w:val="00EB477E"/>
    <w:rsid w:val="00EB504F"/>
    <w:rsid w:val="00EB5928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A6F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41F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6E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181"/>
    <w:rsid w:val="00F75C10"/>
    <w:rsid w:val="00F76220"/>
    <w:rsid w:val="00F7689F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2DD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BD0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C06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056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196"/>
    <w:rsid w:val="00FF235E"/>
    <w:rsid w:val="00FF2E49"/>
    <w:rsid w:val="00FF33A0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3BEBC71-DC78-4557-B1AB-297D2FC50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7</Words>
  <Characters>420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2</cp:revision>
  <cp:lastPrinted>2024-11-12T02:06:00Z</cp:lastPrinted>
  <dcterms:created xsi:type="dcterms:W3CDTF">2025-11-21T01:45:00Z</dcterms:created>
  <dcterms:modified xsi:type="dcterms:W3CDTF">2025-11-21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